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38"/>
        <w:gridCol w:w="1498"/>
        <w:gridCol w:w="592"/>
        <w:gridCol w:w="1154"/>
        <w:gridCol w:w="786"/>
        <w:gridCol w:w="2428"/>
      </w:tblGrid>
      <w:tr w:rsidR="001C4380" w14:paraId="25DBBE1C" w14:textId="77777777" w:rsidTr="001C4380">
        <w:trPr>
          <w:jc w:val="center"/>
        </w:trPr>
        <w:tc>
          <w:tcPr>
            <w:tcW w:w="3928" w:type="dxa"/>
            <w:gridSpan w:val="3"/>
            <w:vMerge w:val="restart"/>
            <w:vAlign w:val="center"/>
          </w:tcPr>
          <w:p w14:paraId="2F3B7D00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18372A91" w14:textId="77777777" w:rsidR="001C4380" w:rsidRDefault="001C4380" w:rsidP="001C4380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428" w:type="dxa"/>
          </w:tcPr>
          <w:p w14:paraId="1768ADAF" w14:textId="72A969D2" w:rsidR="001C4380" w:rsidRPr="00965788" w:rsidRDefault="001C4380" w:rsidP="001C4380">
            <w:r w:rsidRPr="0013751F">
              <w:rPr>
                <w:rFonts w:hint="eastAsia"/>
              </w:rPr>
              <w:t>光照培养箱</w:t>
            </w:r>
          </w:p>
        </w:tc>
      </w:tr>
      <w:tr w:rsidR="001C4380" w14:paraId="36F9ED1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7A19001A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2C25CDAC" w14:textId="77777777" w:rsidR="001C4380" w:rsidRDefault="001C4380" w:rsidP="001C4380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41500C70" w14:textId="04B0FBC0" w:rsidR="001C4380" w:rsidRPr="00965788" w:rsidRDefault="001C4380" w:rsidP="001C4380">
            <w:r w:rsidRPr="0013751F">
              <w:t>MGC-300A</w:t>
            </w:r>
          </w:p>
        </w:tc>
      </w:tr>
      <w:tr w:rsidR="001C4380" w14:paraId="4BD166F0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2D0890D9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3CA9AF59" w14:textId="77777777" w:rsidR="001C4380" w:rsidRDefault="001C4380" w:rsidP="001C4380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54B8ACFE" w14:textId="3BA60A2B" w:rsidR="001C4380" w:rsidRPr="00965788" w:rsidRDefault="001C4380" w:rsidP="001C4380">
            <w:r w:rsidRPr="0013751F">
              <w:t>0805348B</w:t>
            </w:r>
          </w:p>
        </w:tc>
      </w:tr>
      <w:tr w:rsidR="001C4380" w14:paraId="19679883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B66D6C9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734AAF70" w14:textId="77777777" w:rsidR="001C4380" w:rsidRDefault="001C4380" w:rsidP="001C4380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428" w:type="dxa"/>
          </w:tcPr>
          <w:p w14:paraId="13395466" w14:textId="2F89B376" w:rsidR="001C4380" w:rsidRPr="00965788" w:rsidRDefault="001C4380" w:rsidP="001C4380">
            <w:r w:rsidRPr="0013751F">
              <w:rPr>
                <w:rFonts w:hint="eastAsia"/>
              </w:rPr>
              <w:t>上海一恒科技有限公司</w:t>
            </w:r>
          </w:p>
        </w:tc>
      </w:tr>
      <w:tr w:rsidR="001C4380" w14:paraId="60982BCE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65289B2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17793CAC" w14:textId="77777777" w:rsidR="001C4380" w:rsidRDefault="001C4380" w:rsidP="001C4380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428" w:type="dxa"/>
          </w:tcPr>
          <w:p w14:paraId="21193F25" w14:textId="065DA84F" w:rsidR="001C4380" w:rsidRPr="00965788" w:rsidRDefault="001C4380" w:rsidP="001C4380">
            <w:r w:rsidRPr="0013751F">
              <w:t>2008</w:t>
            </w:r>
          </w:p>
        </w:tc>
      </w:tr>
      <w:tr w:rsidR="001C4380" w14:paraId="57FC994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8D574F9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3FF546F4" w14:textId="77777777" w:rsidR="001C4380" w:rsidRDefault="001C4380" w:rsidP="001C4380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428" w:type="dxa"/>
          </w:tcPr>
          <w:p w14:paraId="3FAFD7F5" w14:textId="15410C0E" w:rsidR="001C4380" w:rsidRPr="00965788" w:rsidRDefault="001C4380" w:rsidP="001C4380">
            <w:r w:rsidRPr="0013751F">
              <w:t>2008-4</w:t>
            </w:r>
          </w:p>
        </w:tc>
      </w:tr>
      <w:tr w:rsidR="001C4380" w14:paraId="59EFDE8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10906F37" w14:textId="77777777" w:rsidR="001C4380" w:rsidRDefault="001C4380" w:rsidP="001C4380"/>
        </w:tc>
        <w:tc>
          <w:tcPr>
            <w:tcW w:w="1940" w:type="dxa"/>
            <w:gridSpan w:val="2"/>
            <w:vAlign w:val="center"/>
          </w:tcPr>
          <w:p w14:paraId="10075C96" w14:textId="77777777" w:rsidR="001C4380" w:rsidRDefault="001C4380" w:rsidP="001C4380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428" w:type="dxa"/>
          </w:tcPr>
          <w:p w14:paraId="0577A489" w14:textId="4DF21461" w:rsidR="001C4380" w:rsidRPr="00965788" w:rsidRDefault="001C4380" w:rsidP="001C4380">
            <w:r w:rsidRPr="0013751F">
              <w:t>2008-6</w:t>
            </w:r>
          </w:p>
        </w:tc>
      </w:tr>
      <w:tr w:rsidR="009C1702" w14:paraId="410A796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6238DB2D" w14:textId="77777777" w:rsidR="009C1702" w:rsidRDefault="009C1702" w:rsidP="009C1702"/>
        </w:tc>
        <w:tc>
          <w:tcPr>
            <w:tcW w:w="1940" w:type="dxa"/>
            <w:gridSpan w:val="2"/>
            <w:vAlign w:val="center"/>
          </w:tcPr>
          <w:p w14:paraId="3A3D2A09" w14:textId="77777777" w:rsidR="009C1702" w:rsidRDefault="009C1702" w:rsidP="009C1702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428" w:type="dxa"/>
          </w:tcPr>
          <w:p w14:paraId="57826932" w14:textId="201A211A" w:rsidR="009C1702" w:rsidRPr="00965788" w:rsidRDefault="009C1702" w:rsidP="009C1702">
            <w:r w:rsidRPr="00213A08">
              <w:rPr>
                <w:rFonts w:hint="eastAsia"/>
              </w:rPr>
              <w:t>可用</w:t>
            </w:r>
          </w:p>
        </w:tc>
      </w:tr>
      <w:tr w:rsidR="009C1702" w14:paraId="6C5FDF6B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9E0673E" w14:textId="77777777" w:rsidR="009C1702" w:rsidRDefault="009C1702" w:rsidP="009C1702"/>
        </w:tc>
        <w:tc>
          <w:tcPr>
            <w:tcW w:w="1154" w:type="dxa"/>
            <w:vMerge w:val="restart"/>
            <w:vAlign w:val="center"/>
          </w:tcPr>
          <w:p w14:paraId="40E594E8" w14:textId="77777777" w:rsidR="009C1702" w:rsidRPr="00107769" w:rsidRDefault="009C1702" w:rsidP="009C1702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86" w:type="dxa"/>
            <w:vAlign w:val="center"/>
          </w:tcPr>
          <w:p w14:paraId="428E6AE3" w14:textId="77777777" w:rsidR="009C1702" w:rsidRDefault="009C1702" w:rsidP="009C1702">
            <w:r w:rsidRPr="00A750A1">
              <w:rPr>
                <w:rFonts w:hint="eastAsia"/>
              </w:rPr>
              <w:t>姓名</w:t>
            </w:r>
          </w:p>
        </w:tc>
        <w:tc>
          <w:tcPr>
            <w:tcW w:w="2428" w:type="dxa"/>
          </w:tcPr>
          <w:p w14:paraId="6CA761CD" w14:textId="4C038AC4" w:rsidR="009C1702" w:rsidRDefault="009C1702" w:rsidP="009C1702">
            <w:r w:rsidRPr="00E930A3">
              <w:rPr>
                <w:rFonts w:hint="eastAsia"/>
              </w:rPr>
              <w:t>范黎明</w:t>
            </w:r>
          </w:p>
        </w:tc>
      </w:tr>
      <w:tr w:rsidR="009C1702" w14:paraId="251DE8E6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50B0615" w14:textId="77777777" w:rsidR="009C1702" w:rsidRDefault="009C1702" w:rsidP="009C1702"/>
        </w:tc>
        <w:tc>
          <w:tcPr>
            <w:tcW w:w="1154" w:type="dxa"/>
            <w:vMerge/>
            <w:vAlign w:val="center"/>
          </w:tcPr>
          <w:p w14:paraId="02F51100" w14:textId="77777777" w:rsidR="009C1702" w:rsidRDefault="009C1702" w:rsidP="009C1702"/>
        </w:tc>
        <w:tc>
          <w:tcPr>
            <w:tcW w:w="786" w:type="dxa"/>
            <w:vAlign w:val="center"/>
          </w:tcPr>
          <w:p w14:paraId="0E99D76A" w14:textId="77777777" w:rsidR="009C1702" w:rsidRDefault="009C1702" w:rsidP="009C1702">
            <w:r w:rsidRPr="00A750A1">
              <w:rPr>
                <w:rFonts w:hint="eastAsia"/>
              </w:rPr>
              <w:t>电话</w:t>
            </w:r>
          </w:p>
        </w:tc>
        <w:tc>
          <w:tcPr>
            <w:tcW w:w="2428" w:type="dxa"/>
          </w:tcPr>
          <w:p w14:paraId="3EE9A9A5" w14:textId="7F3CA9E6" w:rsidR="009C1702" w:rsidRDefault="009C1702" w:rsidP="009C1702">
            <w:r w:rsidRPr="00E930A3">
              <w:t>15969542579</w:t>
            </w:r>
          </w:p>
        </w:tc>
      </w:tr>
      <w:tr w:rsidR="00965788" w14:paraId="280EBDFF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077C7DC0" w14:textId="77777777" w:rsidR="00965788" w:rsidRDefault="00965788" w:rsidP="00965788"/>
        </w:tc>
        <w:tc>
          <w:tcPr>
            <w:tcW w:w="1154" w:type="dxa"/>
            <w:vMerge/>
            <w:vAlign w:val="center"/>
          </w:tcPr>
          <w:p w14:paraId="4DF0D915" w14:textId="77777777" w:rsidR="00965788" w:rsidRDefault="00965788" w:rsidP="00965788"/>
        </w:tc>
        <w:tc>
          <w:tcPr>
            <w:tcW w:w="786" w:type="dxa"/>
            <w:vAlign w:val="center"/>
          </w:tcPr>
          <w:p w14:paraId="2BC4EC85" w14:textId="77777777" w:rsidR="00965788" w:rsidRDefault="00965788" w:rsidP="00965788">
            <w:r w:rsidRPr="00A750A1">
              <w:t>Email</w:t>
            </w:r>
          </w:p>
        </w:tc>
        <w:tc>
          <w:tcPr>
            <w:tcW w:w="2428" w:type="dxa"/>
          </w:tcPr>
          <w:p w14:paraId="3CB287C1" w14:textId="16172EE0" w:rsidR="00965788" w:rsidRDefault="001C4380" w:rsidP="00965788">
            <w:r w:rsidRPr="001C4380">
              <w:t>fanliming1976@gmail.com</w:t>
            </w:r>
          </w:p>
        </w:tc>
      </w:tr>
      <w:tr w:rsidR="00A64628" w14:paraId="7A4DC8FE" w14:textId="77777777" w:rsidTr="001C4380">
        <w:trPr>
          <w:jc w:val="center"/>
        </w:trPr>
        <w:tc>
          <w:tcPr>
            <w:tcW w:w="1838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498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746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86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428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1C4380">
        <w:trPr>
          <w:jc w:val="center"/>
        </w:trPr>
        <w:tc>
          <w:tcPr>
            <w:tcW w:w="1838" w:type="dxa"/>
            <w:vAlign w:val="center"/>
          </w:tcPr>
          <w:p w14:paraId="340D958D" w14:textId="107EDF4C" w:rsidR="00A64628" w:rsidRDefault="001C4380" w:rsidP="0003579C">
            <w:r w:rsidRPr="001C4380">
              <w:rPr>
                <w:rFonts w:hint="eastAsia"/>
              </w:rPr>
              <w:t>1400 W</w:t>
            </w:r>
            <w:r w:rsidRPr="001C4380">
              <w:rPr>
                <w:rFonts w:hint="eastAsia"/>
              </w:rPr>
              <w:t>，光照度</w:t>
            </w:r>
            <w:r w:rsidRPr="001C4380">
              <w:rPr>
                <w:rFonts w:hint="eastAsia"/>
              </w:rPr>
              <w:t>0-15000 LX</w:t>
            </w:r>
            <w:r w:rsidRPr="001C4380">
              <w:rPr>
                <w:rFonts w:hint="eastAsia"/>
              </w:rPr>
              <w:t>，控温范围</w:t>
            </w:r>
            <w:r w:rsidRPr="001C4380">
              <w:rPr>
                <w:rFonts w:hint="eastAsia"/>
              </w:rPr>
              <w:t xml:space="preserve">10-50 </w:t>
            </w:r>
            <w:r w:rsidRPr="001C4380">
              <w:rPr>
                <w:rFonts w:hint="eastAsia"/>
              </w:rPr>
              <w:t>℃</w:t>
            </w:r>
          </w:p>
        </w:tc>
        <w:tc>
          <w:tcPr>
            <w:tcW w:w="1498" w:type="dxa"/>
            <w:vAlign w:val="center"/>
          </w:tcPr>
          <w:p w14:paraId="265C37B1" w14:textId="602C4105" w:rsidR="00A64628" w:rsidRPr="0003579C" w:rsidRDefault="00A64628" w:rsidP="0003579C">
            <w:pPr>
              <w:rPr>
                <w:sz w:val="24"/>
              </w:rPr>
            </w:pPr>
          </w:p>
        </w:tc>
        <w:tc>
          <w:tcPr>
            <w:tcW w:w="1746" w:type="dxa"/>
            <w:gridSpan w:val="2"/>
            <w:vAlign w:val="center"/>
          </w:tcPr>
          <w:p w14:paraId="0C7FC74E" w14:textId="45FF840F" w:rsidR="00A64628" w:rsidRPr="001C4380" w:rsidRDefault="001C4380" w:rsidP="00A00D91">
            <w:pPr>
              <w:rPr>
                <w:sz w:val="24"/>
              </w:rPr>
            </w:pPr>
            <w:r w:rsidRPr="001C4380">
              <w:rPr>
                <w:rFonts w:ascii="Arial" w:hAnsi="Arial" w:cs="Arial" w:hint="eastAsia"/>
                <w:color w:val="000000"/>
                <w:sz w:val="21"/>
                <w:szCs w:val="21"/>
                <w:shd w:val="clear" w:color="auto" w:fill="FFFFFF"/>
              </w:rPr>
              <w:t>应用于植物的种子发芽、组织培养、幼苗培育和细菌等微生物的培养</w:t>
            </w:r>
          </w:p>
        </w:tc>
        <w:tc>
          <w:tcPr>
            <w:tcW w:w="786" w:type="dxa"/>
            <w:vAlign w:val="center"/>
          </w:tcPr>
          <w:p w14:paraId="1D0DB974" w14:textId="4664EF4D" w:rsidR="00A64628" w:rsidRDefault="001C4380" w:rsidP="00A00D91">
            <w:pPr>
              <w:rPr>
                <w:rFonts w:hint="eastAsia"/>
              </w:rPr>
            </w:pPr>
            <w:r>
              <w:rPr>
                <w:rFonts w:hint="eastAsia"/>
              </w:rPr>
              <w:t>待定</w:t>
            </w:r>
          </w:p>
        </w:tc>
        <w:tc>
          <w:tcPr>
            <w:tcW w:w="2428" w:type="dxa"/>
            <w:vAlign w:val="center"/>
          </w:tcPr>
          <w:p w14:paraId="490D2CE8" w14:textId="68BF7EA7" w:rsidR="002E6A4B" w:rsidRDefault="002E6A4B" w:rsidP="00A00D91">
            <w:pPr>
              <w:rPr>
                <w:rFonts w:hint="eastAsia"/>
              </w:rPr>
            </w:pPr>
            <w:r w:rsidRPr="002E6A4B">
              <w:rPr>
                <w:rFonts w:hint="eastAsia"/>
                <w:color w:val="4472C4" w:themeColor="accent1"/>
              </w:rPr>
              <w:t>使用说明书</w:t>
            </w:r>
          </w:p>
        </w:tc>
      </w:tr>
    </w:tbl>
    <w:p w14:paraId="1697E0C2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光照培养箱使用说明</w:t>
      </w:r>
    </w:p>
    <w:p w14:paraId="5B962580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2A299417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按键说明：</w:t>
      </w:r>
    </w:p>
    <w:p w14:paraId="1823021C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1214B827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LIGHT</w:t>
      </w:r>
      <w:r w:rsidRPr="001C4380">
        <w:rPr>
          <w:rFonts w:hint="eastAsia"/>
          <w:sz w:val="24"/>
        </w:rPr>
        <w:t>：该键为照明键。在无光照的状态下，按一下该键，工作室内的照明灯亮，再按一下照明灯熄灭。在运行状态下，按住该键三秒以上，进入系统误差参数设定。</w:t>
      </w:r>
    </w:p>
    <w:p w14:paraId="3FE96AB0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78AEB674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2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SET/CHECK</w:t>
      </w:r>
      <w:r w:rsidRPr="001C4380">
        <w:rPr>
          <w:rFonts w:hint="eastAsia"/>
          <w:sz w:val="24"/>
        </w:rPr>
        <w:t>：该键为设定</w:t>
      </w:r>
      <w:r w:rsidRPr="001C4380">
        <w:rPr>
          <w:rFonts w:hint="eastAsia"/>
          <w:sz w:val="24"/>
        </w:rPr>
        <w:t>/</w:t>
      </w:r>
      <w:r w:rsidRPr="001C4380">
        <w:rPr>
          <w:rFonts w:hint="eastAsia"/>
          <w:sz w:val="24"/>
        </w:rPr>
        <w:t>查询键。按一下该键，光照箱进入各参数（时间、温度、光照度）设置状态，各指示</w:t>
      </w:r>
      <w:proofErr w:type="gramStart"/>
      <w:r w:rsidRPr="001C4380">
        <w:rPr>
          <w:rFonts w:hint="eastAsia"/>
          <w:sz w:val="24"/>
        </w:rPr>
        <w:t>窗数字</w:t>
      </w:r>
      <w:proofErr w:type="gramEnd"/>
      <w:r w:rsidRPr="001C4380">
        <w:rPr>
          <w:rFonts w:hint="eastAsia"/>
          <w:sz w:val="24"/>
        </w:rPr>
        <w:t>开始闪烁，按对应的↑↓键即可进行参数设置。</w:t>
      </w:r>
    </w:p>
    <w:p w14:paraId="619A7C25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7E9988F4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3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DAY/NIGHT</w:t>
      </w:r>
      <w:r w:rsidRPr="001C4380">
        <w:rPr>
          <w:rFonts w:hint="eastAsia"/>
          <w:sz w:val="24"/>
        </w:rPr>
        <w:t>：该键为白天</w:t>
      </w:r>
      <w:r w:rsidRPr="001C4380">
        <w:rPr>
          <w:rFonts w:hint="eastAsia"/>
          <w:sz w:val="24"/>
        </w:rPr>
        <w:t>/</w:t>
      </w:r>
      <w:r w:rsidRPr="001C4380">
        <w:rPr>
          <w:rFonts w:hint="eastAsia"/>
          <w:sz w:val="24"/>
        </w:rPr>
        <w:t>黑夜切换键。运行状态下，按一下该键，将切</w:t>
      </w:r>
      <w:r w:rsidRPr="001C4380">
        <w:rPr>
          <w:rFonts w:hint="eastAsia"/>
          <w:sz w:val="24"/>
        </w:rPr>
        <w:lastRenderedPageBreak/>
        <w:t>换工作状态，运行另一工作状态参数。</w:t>
      </w:r>
    </w:p>
    <w:p w14:paraId="6327FFF6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10935C02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4</w:t>
      </w:r>
      <w:r w:rsidRPr="001C4380">
        <w:rPr>
          <w:rFonts w:hint="eastAsia"/>
          <w:sz w:val="24"/>
        </w:rPr>
        <w:t>、↑↓：为加、减键。按该键进行加</w:t>
      </w: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、减</w:t>
      </w: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、设定操作。如连续按住</w:t>
      </w:r>
      <w:r w:rsidRPr="001C4380">
        <w:rPr>
          <w:rFonts w:hint="eastAsia"/>
          <w:sz w:val="24"/>
        </w:rPr>
        <w:t>2</w:t>
      </w:r>
      <w:r w:rsidRPr="001C4380">
        <w:rPr>
          <w:rFonts w:hint="eastAsia"/>
          <w:sz w:val="24"/>
        </w:rPr>
        <w:t>秒钟后进入连续加减。在运行状态下，按</w:t>
      </w:r>
      <w:r w:rsidRPr="001C4380">
        <w:rPr>
          <w:rFonts w:hint="eastAsia"/>
          <w:sz w:val="24"/>
        </w:rPr>
        <w:t>TIME SET</w:t>
      </w:r>
      <w:r w:rsidRPr="001C4380">
        <w:rPr>
          <w:rFonts w:hint="eastAsia"/>
          <w:sz w:val="24"/>
        </w:rPr>
        <w:t>的↑↓键可以加减当前时间，按</w:t>
      </w:r>
      <w:r w:rsidRPr="001C4380">
        <w:rPr>
          <w:rFonts w:hint="eastAsia"/>
          <w:sz w:val="24"/>
        </w:rPr>
        <w:t>TEMP SET</w:t>
      </w:r>
      <w:r w:rsidRPr="001C4380">
        <w:rPr>
          <w:rFonts w:hint="eastAsia"/>
          <w:sz w:val="24"/>
        </w:rPr>
        <w:t>的↑或↓键，可显示温度设定值。</w:t>
      </w:r>
    </w:p>
    <w:p w14:paraId="003D71D3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50446EDD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指示窗说明：</w:t>
      </w:r>
    </w:p>
    <w:p w14:paraId="6C5DEB80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6A208635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PERIOD</w:t>
      </w:r>
      <w:r w:rsidRPr="001C4380">
        <w:rPr>
          <w:rFonts w:hint="eastAsia"/>
          <w:sz w:val="24"/>
        </w:rPr>
        <w:t>：周期指示窗。指示当前运行的是第几周期（每当运行一个白天及黑夜即为</w:t>
      </w: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个周期），当周期数超过</w:t>
      </w:r>
      <w:r w:rsidRPr="001C4380">
        <w:rPr>
          <w:rFonts w:hint="eastAsia"/>
          <w:sz w:val="24"/>
        </w:rPr>
        <w:t>9</w:t>
      </w:r>
      <w:r w:rsidRPr="001C4380">
        <w:rPr>
          <w:rFonts w:hint="eastAsia"/>
          <w:sz w:val="24"/>
        </w:rPr>
        <w:t>时，小数点亮，代表十位；周期数超过</w:t>
      </w:r>
      <w:r w:rsidRPr="001C4380">
        <w:rPr>
          <w:rFonts w:hint="eastAsia"/>
          <w:sz w:val="24"/>
        </w:rPr>
        <w:t>19</w:t>
      </w:r>
      <w:r w:rsidRPr="001C4380">
        <w:rPr>
          <w:rFonts w:hint="eastAsia"/>
          <w:sz w:val="24"/>
        </w:rPr>
        <w:t>时，小数点闪烁，代表二十位；周期数为</w:t>
      </w:r>
      <w:r w:rsidRPr="001C4380">
        <w:rPr>
          <w:rFonts w:hint="eastAsia"/>
          <w:sz w:val="24"/>
        </w:rPr>
        <w:t>30</w:t>
      </w:r>
      <w:r w:rsidRPr="001C4380">
        <w:rPr>
          <w:rFonts w:hint="eastAsia"/>
          <w:sz w:val="24"/>
        </w:rPr>
        <w:t>时，</w:t>
      </w:r>
      <w:r w:rsidRPr="001C4380">
        <w:rPr>
          <w:rFonts w:hint="eastAsia"/>
          <w:sz w:val="24"/>
        </w:rPr>
        <w:t>0</w:t>
      </w:r>
      <w:r w:rsidRPr="001C4380">
        <w:rPr>
          <w:rFonts w:hint="eastAsia"/>
          <w:sz w:val="24"/>
        </w:rPr>
        <w:t>与小数点同时闪烁。</w:t>
      </w:r>
    </w:p>
    <w:p w14:paraId="7CC99111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5BCF3601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2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TIME</w:t>
      </w:r>
      <w:r w:rsidRPr="001C4380">
        <w:rPr>
          <w:rFonts w:hint="eastAsia"/>
          <w:sz w:val="24"/>
        </w:rPr>
        <w:t>：时间指示窗。指示设定或运行的时间，运行时采用倒计时方式计时，单位是小时</w:t>
      </w:r>
      <w:r w:rsidRPr="001C4380">
        <w:rPr>
          <w:rFonts w:hint="eastAsia"/>
          <w:sz w:val="24"/>
        </w:rPr>
        <w:t>.</w:t>
      </w:r>
      <w:r w:rsidRPr="001C4380">
        <w:rPr>
          <w:rFonts w:hint="eastAsia"/>
          <w:sz w:val="24"/>
        </w:rPr>
        <w:t>分。</w:t>
      </w:r>
    </w:p>
    <w:p w14:paraId="3757B5E1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3AE959B2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3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TEMP</w:t>
      </w:r>
      <w:r w:rsidRPr="001C4380">
        <w:rPr>
          <w:rFonts w:hint="eastAsia"/>
          <w:sz w:val="24"/>
        </w:rPr>
        <w:t>：温度指示窗。指示设定或测量温度。单位是℃。</w:t>
      </w:r>
    </w:p>
    <w:p w14:paraId="2522DD27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458AF2B1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4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ILLUMINATE DEGREE</w:t>
      </w:r>
      <w:r w:rsidRPr="001C4380">
        <w:rPr>
          <w:rFonts w:hint="eastAsia"/>
          <w:sz w:val="24"/>
        </w:rPr>
        <w:t>：光照度指示窗。指示当前光照度，单位是％。光照度分四级显示：</w:t>
      </w:r>
      <w:r w:rsidRPr="001C4380">
        <w:rPr>
          <w:rFonts w:hint="eastAsia"/>
          <w:sz w:val="24"/>
        </w:rPr>
        <w:t>0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33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66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>H1</w:t>
      </w:r>
      <w:r w:rsidRPr="001C4380">
        <w:rPr>
          <w:rFonts w:hint="eastAsia"/>
          <w:sz w:val="24"/>
        </w:rPr>
        <w:t>；分别代表</w:t>
      </w:r>
      <w:r w:rsidRPr="001C4380">
        <w:rPr>
          <w:rFonts w:hint="eastAsia"/>
          <w:sz w:val="24"/>
        </w:rPr>
        <w:t>0</w:t>
      </w:r>
      <w:r w:rsidRPr="001C4380">
        <w:rPr>
          <w:rFonts w:hint="eastAsia"/>
          <w:sz w:val="24"/>
        </w:rPr>
        <w:t>％、</w:t>
      </w:r>
      <w:r w:rsidRPr="001C4380">
        <w:rPr>
          <w:rFonts w:hint="eastAsia"/>
          <w:sz w:val="24"/>
        </w:rPr>
        <w:t>33</w:t>
      </w:r>
      <w:r w:rsidRPr="001C4380">
        <w:rPr>
          <w:rFonts w:hint="eastAsia"/>
          <w:sz w:val="24"/>
        </w:rPr>
        <w:t>％、</w:t>
      </w:r>
      <w:r w:rsidRPr="001C4380">
        <w:rPr>
          <w:rFonts w:hint="eastAsia"/>
          <w:sz w:val="24"/>
        </w:rPr>
        <w:t>66</w:t>
      </w:r>
      <w:r w:rsidRPr="001C4380">
        <w:rPr>
          <w:rFonts w:hint="eastAsia"/>
          <w:sz w:val="24"/>
        </w:rPr>
        <w:t>％、</w:t>
      </w:r>
      <w:r w:rsidRPr="001C4380">
        <w:rPr>
          <w:rFonts w:hint="eastAsia"/>
          <w:sz w:val="24"/>
        </w:rPr>
        <w:t>100</w:t>
      </w:r>
      <w:r w:rsidRPr="001C4380">
        <w:rPr>
          <w:rFonts w:hint="eastAsia"/>
          <w:sz w:val="24"/>
        </w:rPr>
        <w:t>％额定光照度。</w:t>
      </w:r>
    </w:p>
    <w:p w14:paraId="7E8D3BC0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0B3A3196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注意事项与维护：</w:t>
      </w:r>
    </w:p>
    <w:p w14:paraId="528CEC48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0351671E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1</w:t>
      </w:r>
      <w:r w:rsidRPr="001C4380">
        <w:rPr>
          <w:rFonts w:hint="eastAsia"/>
          <w:sz w:val="24"/>
        </w:rPr>
        <w:t>、光照箱在正常运行时，箱内载物摆放不得过于拥挤，应不影响箱内空气流通以保证箱内温度均匀。</w:t>
      </w:r>
    </w:p>
    <w:p w14:paraId="64ED9F05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0AFA7AB5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2</w:t>
      </w:r>
      <w:r w:rsidRPr="001C4380">
        <w:rPr>
          <w:rFonts w:hint="eastAsia"/>
          <w:sz w:val="24"/>
        </w:rPr>
        <w:t>、箱内不需要照明时，应将照明开关置于“关”的位置，以免影响上层温度，同时延长灯管使用寿命。</w:t>
      </w:r>
    </w:p>
    <w:p w14:paraId="46422DD9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73E5AB3B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3</w:t>
      </w:r>
      <w:r w:rsidRPr="001C4380">
        <w:rPr>
          <w:rFonts w:hint="eastAsia"/>
          <w:sz w:val="24"/>
        </w:rPr>
        <w:t>、箱壁内胆和设备表面应经常擦拭，以保持清洁，增加玻璃的透明度。请勿用酸、碱或其它腐蚀性液体来擦拭外表面。</w:t>
      </w:r>
    </w:p>
    <w:p w14:paraId="4CE6E8A0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51771512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4</w:t>
      </w:r>
      <w:r w:rsidRPr="001C4380">
        <w:rPr>
          <w:rFonts w:hint="eastAsia"/>
          <w:sz w:val="24"/>
        </w:rPr>
        <w:t>、</w:t>
      </w:r>
      <w:r w:rsidRPr="001C4380">
        <w:rPr>
          <w:rFonts w:hint="eastAsia"/>
          <w:sz w:val="24"/>
        </w:rPr>
        <w:t xml:space="preserve"> </w:t>
      </w:r>
      <w:r w:rsidRPr="001C4380">
        <w:rPr>
          <w:rFonts w:hint="eastAsia"/>
          <w:sz w:val="24"/>
        </w:rPr>
        <w:t>如果光照</w:t>
      </w:r>
      <w:proofErr w:type="gramStart"/>
      <w:r w:rsidRPr="001C4380">
        <w:rPr>
          <w:rFonts w:hint="eastAsia"/>
          <w:sz w:val="24"/>
        </w:rPr>
        <w:t>箱长期</w:t>
      </w:r>
      <w:proofErr w:type="gramEnd"/>
      <w:r w:rsidRPr="001C4380">
        <w:rPr>
          <w:rFonts w:hint="eastAsia"/>
          <w:sz w:val="24"/>
        </w:rPr>
        <w:t>不用，应拔掉电源线。并应定期（一般一季度一次）按使用条件运行</w:t>
      </w:r>
      <w:r w:rsidRPr="001C4380">
        <w:rPr>
          <w:rFonts w:hint="eastAsia"/>
          <w:sz w:val="24"/>
        </w:rPr>
        <w:t>2</w:t>
      </w:r>
      <w:r w:rsidRPr="001C4380">
        <w:rPr>
          <w:rFonts w:hint="eastAsia"/>
          <w:sz w:val="24"/>
        </w:rPr>
        <w:t>～</w:t>
      </w:r>
      <w:r w:rsidRPr="001C4380">
        <w:rPr>
          <w:rFonts w:hint="eastAsia"/>
          <w:sz w:val="24"/>
        </w:rPr>
        <w:t>3</w:t>
      </w:r>
      <w:r w:rsidRPr="001C4380">
        <w:rPr>
          <w:rFonts w:hint="eastAsia"/>
          <w:sz w:val="24"/>
        </w:rPr>
        <w:t>天，以驱除电器部分的潮气，避免损坏有关器件。</w:t>
      </w:r>
    </w:p>
    <w:p w14:paraId="6070304C" w14:textId="77777777" w:rsidR="001C4380" w:rsidRPr="001C4380" w:rsidRDefault="001C4380" w:rsidP="001C4380">
      <w:pPr>
        <w:spacing w:line="480" w:lineRule="auto"/>
        <w:ind w:firstLineChars="200" w:firstLine="480"/>
        <w:rPr>
          <w:sz w:val="24"/>
        </w:rPr>
      </w:pPr>
    </w:p>
    <w:p w14:paraId="4AF9CEDE" w14:textId="77777777" w:rsidR="001C4380" w:rsidRPr="001C4380" w:rsidRDefault="001C4380" w:rsidP="001C4380">
      <w:pPr>
        <w:spacing w:line="480" w:lineRule="auto"/>
        <w:ind w:firstLineChars="200" w:firstLine="480"/>
        <w:rPr>
          <w:rFonts w:hint="eastAsia"/>
          <w:sz w:val="24"/>
        </w:rPr>
      </w:pPr>
      <w:r w:rsidRPr="001C4380">
        <w:rPr>
          <w:rFonts w:hint="eastAsia"/>
          <w:sz w:val="24"/>
        </w:rPr>
        <w:t>5</w:t>
      </w:r>
      <w:r w:rsidRPr="001C4380">
        <w:rPr>
          <w:rFonts w:hint="eastAsia"/>
          <w:sz w:val="24"/>
        </w:rPr>
        <w:t>、光照箱停机不用时应做驱潮处理，具体方法如下：先将箱内清洁干净，再将温度设定在</w:t>
      </w:r>
      <w:r w:rsidRPr="001C4380">
        <w:rPr>
          <w:rFonts w:hint="eastAsia"/>
          <w:sz w:val="24"/>
        </w:rPr>
        <w:t>40</w:t>
      </w:r>
      <w:r w:rsidRPr="001C4380">
        <w:rPr>
          <w:rFonts w:hint="eastAsia"/>
          <w:sz w:val="24"/>
        </w:rPr>
        <w:t>℃，运行</w:t>
      </w:r>
      <w:r w:rsidRPr="001C4380">
        <w:rPr>
          <w:rFonts w:hint="eastAsia"/>
          <w:sz w:val="24"/>
        </w:rPr>
        <w:t>5</w:t>
      </w:r>
      <w:r w:rsidRPr="001C4380">
        <w:rPr>
          <w:rFonts w:hint="eastAsia"/>
          <w:sz w:val="24"/>
        </w:rPr>
        <w:t>小时，并每隔两小时打开一次门放掉潮气，处理完成后拔掉电源插头存放。</w:t>
      </w:r>
    </w:p>
    <w:p w14:paraId="3258826E" w14:textId="588F9018" w:rsidR="00A64628" w:rsidRPr="001C4380" w:rsidRDefault="00A64628" w:rsidP="001C4380">
      <w:pPr>
        <w:spacing w:line="480" w:lineRule="auto"/>
        <w:ind w:firstLineChars="200" w:firstLine="480"/>
        <w:rPr>
          <w:sz w:val="24"/>
        </w:rPr>
      </w:pPr>
    </w:p>
    <w:sectPr w:rsidR="00A64628" w:rsidRPr="001C438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1162A" w14:textId="77777777" w:rsidR="000D579F" w:rsidRDefault="000D579F" w:rsidP="009C1702">
      <w:r>
        <w:separator/>
      </w:r>
    </w:p>
  </w:endnote>
  <w:endnote w:type="continuationSeparator" w:id="0">
    <w:p w14:paraId="1455A2F9" w14:textId="77777777" w:rsidR="000D579F" w:rsidRDefault="000D579F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444FB" w14:textId="77777777" w:rsidR="000D579F" w:rsidRDefault="000D579F" w:rsidP="009C1702">
      <w:r>
        <w:separator/>
      </w:r>
    </w:p>
  </w:footnote>
  <w:footnote w:type="continuationSeparator" w:id="0">
    <w:p w14:paraId="421B34A7" w14:textId="77777777" w:rsidR="000D579F" w:rsidRDefault="000D579F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1"/>
  </w:num>
  <w:num w:numId="2" w16cid:durableId="95605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wUAk5BjgCwAAAA="/>
  </w:docVars>
  <w:rsids>
    <w:rsidRoot w:val="00A64628"/>
    <w:rsid w:val="0003579C"/>
    <w:rsid w:val="00083197"/>
    <w:rsid w:val="000D579F"/>
    <w:rsid w:val="001C4380"/>
    <w:rsid w:val="00293705"/>
    <w:rsid w:val="002E6A4B"/>
    <w:rsid w:val="00601948"/>
    <w:rsid w:val="00771C96"/>
    <w:rsid w:val="00965788"/>
    <w:rsid w:val="009C1702"/>
    <w:rsid w:val="00A64628"/>
    <w:rsid w:val="00E06C6E"/>
    <w:rsid w:val="00FA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25T00:49:00Z</dcterms:created>
  <dcterms:modified xsi:type="dcterms:W3CDTF">2022-10-25T00:49:00Z</dcterms:modified>
</cp:coreProperties>
</file>